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7</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 xml:space="preserve">C118832100007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63,5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7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00%-5.30%</w:t>
            </w:r>
            <w:r>
              <w:rPr>
                <w:rFonts w:hint="eastAsia" w:ascii="仿宋" w:hAnsi="仿宋" w:eastAsia="仿宋"/>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７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073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4,844.0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3,892.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6,146,065.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1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4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6</w:t>
      </w:r>
      <w:r>
        <w:rPr>
          <w:rFonts w:hint="eastAsia" w:ascii="仿宋" w:hAnsi="仿宋" w:eastAsia="仿宋"/>
          <w:color w:val="000000"/>
          <w:szCs w:val="21"/>
        </w:rPr>
        <w:t>亿元，截止2022年03月31日，净值</w:t>
      </w:r>
      <w:r>
        <w:rPr>
          <w:rFonts w:hint="eastAsia" w:ascii="仿宋" w:hAnsi="仿宋" w:eastAsia="仿宋"/>
          <w:szCs w:val="21"/>
          <w:shd w:val="clear" w:color="auto" w:fill="FFFFFF"/>
        </w:rPr>
        <w:t>1.041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6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6,617,692.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0.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715,950.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333,642.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6,333,642.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8.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6,334,261.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536,976.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5,265.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13,436.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9,161.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68,802.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333,642.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75,720.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87,178.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92,827.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97,107.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54,753.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36,337.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天债券协议回购_206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29,298.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3,225.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1,480.8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5,779.4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753,710.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D492C660-1844-46FB-A4D0-DEC4D61F4129}"/>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975875D0-0BD7-4611-B445-573FB277F835}"/>
  </w:font>
  <w:font w:name="仿宋">
    <w:panose1 w:val="02010609060101010101"/>
    <w:charset w:val="86"/>
    <w:family w:val="auto"/>
    <w:pitch w:val="default"/>
    <w:sig w:usb0="800002BF" w:usb1="38CF7CFA" w:usb2="00000016" w:usb3="00000000" w:csb0="00040001" w:csb1="00000000"/>
    <w:embedRegular r:id="rId3" w:fontKey="{0E22F001-AF8C-41D6-A25C-3804AFEE15D4}"/>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ZfQy+YXnspJFdcGzi3Z2UCUsh90=" w:salt="54ufBxZlLUzrUXku9jfnd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9E69E3"/>
    <w:rsid w:val="134F5BC1"/>
    <w:rsid w:val="14A17047"/>
    <w:rsid w:val="14E74041"/>
    <w:rsid w:val="153D2966"/>
    <w:rsid w:val="188B46A5"/>
    <w:rsid w:val="195F6954"/>
    <w:rsid w:val="1C311D75"/>
    <w:rsid w:val="1F116F27"/>
    <w:rsid w:val="2AA204DB"/>
    <w:rsid w:val="2E344397"/>
    <w:rsid w:val="2EC92959"/>
    <w:rsid w:val="2F5C56FB"/>
    <w:rsid w:val="2FCD2C4F"/>
    <w:rsid w:val="371A037A"/>
    <w:rsid w:val="38721494"/>
    <w:rsid w:val="394F4B22"/>
    <w:rsid w:val="3D305393"/>
    <w:rsid w:val="3F524561"/>
    <w:rsid w:val="4218718A"/>
    <w:rsid w:val="46776F3C"/>
    <w:rsid w:val="4811756E"/>
    <w:rsid w:val="4D1108E2"/>
    <w:rsid w:val="4EE378EB"/>
    <w:rsid w:val="50A55D73"/>
    <w:rsid w:val="50D46540"/>
    <w:rsid w:val="54604F6D"/>
    <w:rsid w:val="56BA7175"/>
    <w:rsid w:val="57FE5038"/>
    <w:rsid w:val="58DF7C14"/>
    <w:rsid w:val="5E660FCE"/>
    <w:rsid w:val="621E37DC"/>
    <w:rsid w:val="64F431AF"/>
    <w:rsid w:val="65720557"/>
    <w:rsid w:val="673B4350"/>
    <w:rsid w:val="67855A67"/>
    <w:rsid w:val="67DF73FA"/>
    <w:rsid w:val="692A41F0"/>
    <w:rsid w:val="6C7928C7"/>
    <w:rsid w:val="6F3D2CEC"/>
    <w:rsid w:val="705B15C4"/>
    <w:rsid w:val="721D77CA"/>
    <w:rsid w:val="72B166F7"/>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244</c:v>
                </c:pt>
                <c:pt idx="1">
                  <c:v>1.0244</c:v>
                </c:pt>
                <c:pt idx="2">
                  <c:v>1.0244</c:v>
                </c:pt>
                <c:pt idx="3">
                  <c:v>1.0254</c:v>
                </c:pt>
                <c:pt idx="4">
                  <c:v>1.0259</c:v>
                </c:pt>
                <c:pt idx="5">
                  <c:v>1.0261</c:v>
                </c:pt>
                <c:pt idx="6">
                  <c:v>1.0279</c:v>
                </c:pt>
                <c:pt idx="7">
                  <c:v>1.0278</c:v>
                </c:pt>
                <c:pt idx="8">
                  <c:v>1.0278</c:v>
                </c:pt>
                <c:pt idx="9">
                  <c:v>1.0284</c:v>
                </c:pt>
                <c:pt idx="10">
                  <c:v>1.0285</c:v>
                </c:pt>
                <c:pt idx="11">
                  <c:v>1.029</c:v>
                </c:pt>
                <c:pt idx="12">
                  <c:v>1.0294</c:v>
                </c:pt>
                <c:pt idx="13">
                  <c:v>1.0297</c:v>
                </c:pt>
                <c:pt idx="14">
                  <c:v>1.0297</c:v>
                </c:pt>
                <c:pt idx="15">
                  <c:v>1.0297</c:v>
                </c:pt>
                <c:pt idx="16">
                  <c:v>1.0313</c:v>
                </c:pt>
                <c:pt idx="17">
                  <c:v>1.0317</c:v>
                </c:pt>
                <c:pt idx="18">
                  <c:v>1.0323</c:v>
                </c:pt>
                <c:pt idx="19">
                  <c:v>1.0326</c:v>
                </c:pt>
                <c:pt idx="20">
                  <c:v>1.0331</c:v>
                </c:pt>
                <c:pt idx="21">
                  <c:v>1.0331</c:v>
                </c:pt>
                <c:pt idx="22">
                  <c:v>1.033</c:v>
                </c:pt>
                <c:pt idx="23">
                  <c:v>1.0339</c:v>
                </c:pt>
                <c:pt idx="24">
                  <c:v>1.0342</c:v>
                </c:pt>
                <c:pt idx="25">
                  <c:v>1.0346</c:v>
                </c:pt>
                <c:pt idx="26">
                  <c:v>1.0348</c:v>
                </c:pt>
                <c:pt idx="27">
                  <c:v>1.0349</c:v>
                </c:pt>
                <c:pt idx="28">
                  <c:v>1.0349</c:v>
                </c:pt>
                <c:pt idx="29">
                  <c:v>1.0353</c:v>
                </c:pt>
                <c:pt idx="30">
                  <c:v>1.0354</c:v>
                </c:pt>
                <c:pt idx="31">
                  <c:v>1.0354</c:v>
                </c:pt>
                <c:pt idx="32">
                  <c:v>1.0354</c:v>
                </c:pt>
                <c:pt idx="33">
                  <c:v>1.0354</c:v>
                </c:pt>
                <c:pt idx="34">
                  <c:v>1.0354</c:v>
                </c:pt>
                <c:pt idx="35">
                  <c:v>1.0354</c:v>
                </c:pt>
                <c:pt idx="36">
                  <c:v>1.0354</c:v>
                </c:pt>
                <c:pt idx="37">
                  <c:v>1.037</c:v>
                </c:pt>
                <c:pt idx="38">
                  <c:v>1.0372</c:v>
                </c:pt>
                <c:pt idx="39">
                  <c:v>1.0374</c:v>
                </c:pt>
                <c:pt idx="40">
                  <c:v>1.0376</c:v>
                </c:pt>
                <c:pt idx="41">
                  <c:v>1.0374</c:v>
                </c:pt>
                <c:pt idx="42">
                  <c:v>1.0374</c:v>
                </c:pt>
                <c:pt idx="43">
                  <c:v>1.0374</c:v>
                </c:pt>
                <c:pt idx="44">
                  <c:v>1.0373</c:v>
                </c:pt>
                <c:pt idx="45">
                  <c:v>1.0373</c:v>
                </c:pt>
                <c:pt idx="46">
                  <c:v>1.0376</c:v>
                </c:pt>
                <c:pt idx="47">
                  <c:v>1.0374</c:v>
                </c:pt>
                <c:pt idx="48">
                  <c:v>1.0378</c:v>
                </c:pt>
                <c:pt idx="49">
                  <c:v>1.0377</c:v>
                </c:pt>
                <c:pt idx="50">
                  <c:v>1.0377</c:v>
                </c:pt>
                <c:pt idx="51">
                  <c:v>1.0379</c:v>
                </c:pt>
                <c:pt idx="52">
                  <c:v>1.0377</c:v>
                </c:pt>
                <c:pt idx="53">
                  <c:v>1.0373</c:v>
                </c:pt>
                <c:pt idx="54">
                  <c:v>1.0373</c:v>
                </c:pt>
                <c:pt idx="55">
                  <c:v>1.0374</c:v>
                </c:pt>
                <c:pt idx="56">
                  <c:v>1.0374</c:v>
                </c:pt>
                <c:pt idx="57">
                  <c:v>1.0374</c:v>
                </c:pt>
                <c:pt idx="58">
                  <c:v>1.038</c:v>
                </c:pt>
                <c:pt idx="59">
                  <c:v>1.0382</c:v>
                </c:pt>
                <c:pt idx="60">
                  <c:v>1.0381</c:v>
                </c:pt>
                <c:pt idx="61">
                  <c:v>1.038</c:v>
                </c:pt>
                <c:pt idx="62">
                  <c:v>1.0379</c:v>
                </c:pt>
                <c:pt idx="63">
                  <c:v>1.0379</c:v>
                </c:pt>
                <c:pt idx="64">
                  <c:v>1.0379</c:v>
                </c:pt>
                <c:pt idx="65">
                  <c:v>1.0383</c:v>
                </c:pt>
                <c:pt idx="66">
                  <c:v>1.0382</c:v>
                </c:pt>
                <c:pt idx="67">
                  <c:v>1.038</c:v>
                </c:pt>
                <c:pt idx="68">
                  <c:v>1.0378</c:v>
                </c:pt>
                <c:pt idx="69">
                  <c:v>1.038</c:v>
                </c:pt>
                <c:pt idx="70">
                  <c:v>1.038</c:v>
                </c:pt>
                <c:pt idx="71">
                  <c:v>1.0379</c:v>
                </c:pt>
                <c:pt idx="72">
                  <c:v>1.0391</c:v>
                </c:pt>
                <c:pt idx="73">
                  <c:v>1.0389</c:v>
                </c:pt>
                <c:pt idx="74">
                  <c:v>1.0386</c:v>
                </c:pt>
                <c:pt idx="75">
                  <c:v>1.0385</c:v>
                </c:pt>
                <c:pt idx="76">
                  <c:v>1.0384</c:v>
                </c:pt>
                <c:pt idx="77">
                  <c:v>1.0384</c:v>
                </c:pt>
                <c:pt idx="78">
                  <c:v>1.0384</c:v>
                </c:pt>
                <c:pt idx="79">
                  <c:v>1.0389</c:v>
                </c:pt>
                <c:pt idx="80">
                  <c:v>1.0389</c:v>
                </c:pt>
                <c:pt idx="81">
                  <c:v>1.039</c:v>
                </c:pt>
                <c:pt idx="82">
                  <c:v>1.0393</c:v>
                </c:pt>
                <c:pt idx="83">
                  <c:v>1.0398</c:v>
                </c:pt>
                <c:pt idx="84">
                  <c:v>1.0398</c:v>
                </c:pt>
                <c:pt idx="85">
                  <c:v>1.0398</c:v>
                </c:pt>
                <c:pt idx="86">
                  <c:v>1.0405</c:v>
                </c:pt>
                <c:pt idx="87">
                  <c:v>1.0407</c:v>
                </c:pt>
                <c:pt idx="88">
                  <c:v>1.0411</c:v>
                </c:pt>
                <c:pt idx="89">
                  <c:v>1.041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0976181179227043</c:v>
                </c:pt>
                <c:pt idx="4">
                  <c:v>0.00146427176884045</c:v>
                </c:pt>
                <c:pt idx="5">
                  <c:v>0.00165950800468573</c:v>
                </c:pt>
                <c:pt idx="6">
                  <c:v>0.00341663412729409</c:v>
                </c:pt>
                <c:pt idx="7">
                  <c:v>0.00331901600937146</c:v>
                </c:pt>
                <c:pt idx="8">
                  <c:v>0.00331901600937146</c:v>
                </c:pt>
                <c:pt idx="9">
                  <c:v>0.0039047247169075</c:v>
                </c:pt>
                <c:pt idx="10">
                  <c:v>0.00400234283483014</c:v>
                </c:pt>
                <c:pt idx="11">
                  <c:v>0.00449043342444355</c:v>
                </c:pt>
                <c:pt idx="12">
                  <c:v>0.00488090589613455</c:v>
                </c:pt>
                <c:pt idx="13">
                  <c:v>0.00517376024990246</c:v>
                </c:pt>
                <c:pt idx="14">
                  <c:v>0.00517376024990246</c:v>
                </c:pt>
                <c:pt idx="15">
                  <c:v>0.00517376024990246</c:v>
                </c:pt>
                <c:pt idx="16">
                  <c:v>0.00673565013666555</c:v>
                </c:pt>
                <c:pt idx="17">
                  <c:v>0.0071261226083561</c:v>
                </c:pt>
                <c:pt idx="18">
                  <c:v>0.00771183131589215</c:v>
                </c:pt>
                <c:pt idx="19">
                  <c:v>0.00800468566966028</c:v>
                </c:pt>
                <c:pt idx="20">
                  <c:v>0.00849277625927369</c:v>
                </c:pt>
                <c:pt idx="21">
                  <c:v>0.00849277625927369</c:v>
                </c:pt>
                <c:pt idx="22">
                  <c:v>0.00839515814135106</c:v>
                </c:pt>
                <c:pt idx="23">
                  <c:v>0.00927372120265524</c:v>
                </c:pt>
                <c:pt idx="24">
                  <c:v>0.00956657555642337</c:v>
                </c:pt>
                <c:pt idx="25">
                  <c:v>0.00995704802811392</c:v>
                </c:pt>
                <c:pt idx="26">
                  <c:v>0.0101522842639594</c:v>
                </c:pt>
                <c:pt idx="27">
                  <c:v>0.0102499023818821</c:v>
                </c:pt>
                <c:pt idx="28">
                  <c:v>0.0102499023818821</c:v>
                </c:pt>
                <c:pt idx="29">
                  <c:v>0.0106403748535731</c:v>
                </c:pt>
                <c:pt idx="30">
                  <c:v>0.0107379929714957</c:v>
                </c:pt>
                <c:pt idx="31">
                  <c:v>0.0107379929714957</c:v>
                </c:pt>
                <c:pt idx="32">
                  <c:v>0.0107379929714957</c:v>
                </c:pt>
                <c:pt idx="33">
                  <c:v>0.0107379929714957</c:v>
                </c:pt>
                <c:pt idx="34">
                  <c:v>0.0107379929714957</c:v>
                </c:pt>
                <c:pt idx="35">
                  <c:v>0.0107379929714957</c:v>
                </c:pt>
                <c:pt idx="36">
                  <c:v>0.0107379929714957</c:v>
                </c:pt>
                <c:pt idx="37">
                  <c:v>0.0122998828582583</c:v>
                </c:pt>
                <c:pt idx="38">
                  <c:v>0.0124951190941038</c:v>
                </c:pt>
                <c:pt idx="39">
                  <c:v>0.0126903553299493</c:v>
                </c:pt>
                <c:pt idx="40">
                  <c:v>0.0128855915657946</c:v>
                </c:pt>
                <c:pt idx="41">
                  <c:v>0.0126903553299493</c:v>
                </c:pt>
                <c:pt idx="42">
                  <c:v>0.0126903553299493</c:v>
                </c:pt>
                <c:pt idx="43">
                  <c:v>0.0126903553299493</c:v>
                </c:pt>
                <c:pt idx="44">
                  <c:v>0.0125927372120267</c:v>
                </c:pt>
                <c:pt idx="45">
                  <c:v>0.0125927372120267</c:v>
                </c:pt>
                <c:pt idx="46">
                  <c:v>0.0128855915657946</c:v>
                </c:pt>
                <c:pt idx="47">
                  <c:v>0.0126903553299493</c:v>
                </c:pt>
                <c:pt idx="48">
                  <c:v>0.0130808278016401</c:v>
                </c:pt>
                <c:pt idx="49">
                  <c:v>0.0129832096837175</c:v>
                </c:pt>
                <c:pt idx="50">
                  <c:v>0.0129832096837175</c:v>
                </c:pt>
                <c:pt idx="51">
                  <c:v>0.0131784459195627</c:v>
                </c:pt>
                <c:pt idx="52">
                  <c:v>0.0129832096837175</c:v>
                </c:pt>
                <c:pt idx="53">
                  <c:v>0.0125927372120267</c:v>
                </c:pt>
                <c:pt idx="54">
                  <c:v>0.0125927372120267</c:v>
                </c:pt>
                <c:pt idx="55">
                  <c:v>0.0126903553299493</c:v>
                </c:pt>
                <c:pt idx="56">
                  <c:v>0.0126903553299493</c:v>
                </c:pt>
                <c:pt idx="57">
                  <c:v>0.0126903553299493</c:v>
                </c:pt>
                <c:pt idx="58">
                  <c:v>0.0132760640374854</c:v>
                </c:pt>
                <c:pt idx="59">
                  <c:v>0.0134713002733307</c:v>
                </c:pt>
                <c:pt idx="60">
                  <c:v>0.013373682155408</c:v>
                </c:pt>
                <c:pt idx="61">
                  <c:v>0.0132760640374854</c:v>
                </c:pt>
                <c:pt idx="62">
                  <c:v>0.0131784459195627</c:v>
                </c:pt>
                <c:pt idx="63">
                  <c:v>0.0131784459195627</c:v>
                </c:pt>
                <c:pt idx="64">
                  <c:v>0.0131784459195627</c:v>
                </c:pt>
                <c:pt idx="65">
                  <c:v>0.0135689183912535</c:v>
                </c:pt>
                <c:pt idx="66">
                  <c:v>0.0134713002733307</c:v>
                </c:pt>
                <c:pt idx="67">
                  <c:v>0.0132760640374854</c:v>
                </c:pt>
                <c:pt idx="68">
                  <c:v>0.0130808278016401</c:v>
                </c:pt>
                <c:pt idx="69">
                  <c:v>0.0132760640374854</c:v>
                </c:pt>
                <c:pt idx="70">
                  <c:v>0.0132760640374854</c:v>
                </c:pt>
                <c:pt idx="71">
                  <c:v>0.0131784459195627</c:v>
                </c:pt>
                <c:pt idx="72">
                  <c:v>0.0143498633346348</c:v>
                </c:pt>
                <c:pt idx="73">
                  <c:v>0.0141546270987896</c:v>
                </c:pt>
                <c:pt idx="74">
                  <c:v>0.0138617727450214</c:v>
                </c:pt>
                <c:pt idx="75">
                  <c:v>0.0137641546270988</c:v>
                </c:pt>
                <c:pt idx="76">
                  <c:v>0.0136665365091762</c:v>
                </c:pt>
                <c:pt idx="77">
                  <c:v>0.0136665365091762</c:v>
                </c:pt>
                <c:pt idx="78">
                  <c:v>0.0136665365091762</c:v>
                </c:pt>
                <c:pt idx="79">
                  <c:v>0.0141546270987896</c:v>
                </c:pt>
                <c:pt idx="80">
                  <c:v>0.0141546270987896</c:v>
                </c:pt>
                <c:pt idx="81">
                  <c:v>0.0142522452167122</c:v>
                </c:pt>
                <c:pt idx="82">
                  <c:v>0.0145450995704801</c:v>
                </c:pt>
                <c:pt idx="83">
                  <c:v>0.0150331901600937</c:v>
                </c:pt>
                <c:pt idx="84">
                  <c:v>0.0150331901600937</c:v>
                </c:pt>
                <c:pt idx="85">
                  <c:v>0.0150331901600937</c:v>
                </c:pt>
                <c:pt idx="86">
                  <c:v>0.0157165169855524</c:v>
                </c:pt>
                <c:pt idx="87">
                  <c:v>0.0159117532213979</c:v>
                </c:pt>
                <c:pt idx="88">
                  <c:v>0.0163022256930885</c:v>
                </c:pt>
                <c:pt idx="89">
                  <c:v>0.016692698164779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905</Words>
  <Characters>3578</Characters>
  <Lines>24</Lines>
  <Paragraphs>6</Paragraphs>
  <TotalTime>0</TotalTime>
  <ScaleCrop>false</ScaleCrop>
  <LinksUpToDate>false</LinksUpToDate>
  <CharactersWithSpaces>3637</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7:02:5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B92634BBC300484A869932279DFFCC74</vt:lpwstr>
  </property>
</Properties>
</file>